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ee2d61ef59b6039ec52d57c5c28c7b26767d986"/>
    <w:p>
      <w:pPr>
        <w:pStyle w:val="Heading1"/>
      </w:pPr>
      <w:r>
        <w:t xml:space="preserve">ISO 13485:2016 Mapping of Requirements to Documents</w:t>
      </w:r>
    </w:p>
    <w:p>
      <w:pPr>
        <w:pStyle w:val="FirstParagraph"/>
      </w:pPr>
      <w:r>
        <w:t xml:space="preserve">This table maps all requirements of the ISO 13485:2016 (by section) to the relevant documents.</w:t>
      </w:r>
    </w:p>
    <w:p>
      <w:pPr>
        <w:pStyle w:val="BlockText"/>
      </w:pPr>
      <w:r>
        <w:t xml:space="preserve">Note that the document names in the</w:t>
      </w:r>
      <w:r>
        <w:t xml:space="preserve"> </w:t>
      </w:r>
      <w:r>
        <w:t xml:space="preserve">“</w:t>
      </w:r>
      <w:r>
        <w:t xml:space="preserve">Fulfilled in Document</w:t>
      </w:r>
      <w:r>
        <w:t xml:space="preserve">”</w:t>
      </w:r>
      <w:r>
        <w:t xml:space="preserve"> </w:t>
      </w:r>
      <w:r>
        <w:t xml:space="preserve">column are based on the OpenRegulatory</w:t>
      </w:r>
      <w:r>
        <w:t xml:space="preserve"> </w:t>
      </w:r>
      <w:r>
        <w:t xml:space="preserve">templates. You’ll probably have a different system for assigning document names, so feel free to rename</w:t>
      </w:r>
      <w:r>
        <w:t xml:space="preserve"> </w:t>
      </w:r>
      <w:r>
        <w:t xml:space="preserve">them.</w:t>
      </w:r>
    </w:p>
    <w:bookmarkStart w:id="22" w:name="iso-134852016"/>
    <w:p>
      <w:pPr>
        <w:pStyle w:val="Heading2"/>
      </w:pPr>
      <w:r>
        <w:rPr>
          <w:b/>
          <w:bCs/>
        </w:rPr>
        <w:t xml:space="preserve">ISO 13485:2016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09"/>
        <w:gridCol w:w="2321"/>
        <w:gridCol w:w="518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 QMS Require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Quality Management Manual</w:t>
            </w:r>
            <w:r>
              <w:rPr>
                <w:i/>
                <w:iCs/>
              </w:rPr>
              <w:t xml:space="preserve">SOP Management Review</w:t>
            </w:r>
            <w:r>
              <w:rPr>
                <w:i/>
                <w:iCs/>
              </w:rPr>
              <w:t xml:space="preserve">SOP Purchasing</w:t>
            </w:r>
            <w:r>
              <w:rPr>
                <w:i/>
                <w:iCs/>
              </w:rPr>
              <w:t xml:space="preserve">SOP Software Vali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 Documentation Require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Quality Management Man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y Management Manu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Quality Management Man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cal Device Fi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OP Product Certification and Registration</w:t>
            </w:r>
            <w:r>
              <w:rPr>
                <w:i/>
                <w:iCs/>
              </w:rPr>
              <w:t xml:space="preserve">SOP Integrated Software Develop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of Docu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OP Document and Record Contr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of Recor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OP Document and Record Contr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 Obliga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Quality Management Manual</w:t>
            </w:r>
            <w:r>
              <w:rPr>
                <w:i/>
                <w:iCs/>
              </w:rPr>
              <w:t xml:space="preserve">SOP Management Re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ent Orient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OP Update of Regulations and K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y Polici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Quality Management Manual</w:t>
            </w:r>
            <w:r>
              <w:rPr>
                <w:i/>
                <w:iCs/>
              </w:rPr>
              <w:t xml:space="preserve">SOP Management Re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MS Planning and Quality Goa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Quality Management Manual and KPIs</w:t>
            </w:r>
            <w:r>
              <w:rPr>
                <w:i/>
                <w:iCs/>
              </w:rPr>
              <w:t xml:space="preserve">SOP Management Re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ibilities, Competencies and Communi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Quality Management Man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 Revie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OP Management Re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 of Resour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OP Management Review and K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Resour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OP Human Resources Administ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struc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OP Software Vali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 Environ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- not applicable 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of Contamin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- not applicable 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ing of Product Develop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OP Integrated Software Develop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-Oriented Process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OP Integrated Software Development</w:t>
            </w:r>
            <w:r>
              <w:rPr>
                <w:i/>
                <w:iCs/>
              </w:rPr>
              <w:t xml:space="preserve">SOP Feedback 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OP Integrated Software Development</w:t>
            </w:r>
            <w:r>
              <w:rPr>
                <w:i/>
                <w:iCs/>
              </w:rPr>
              <w:t xml:space="preserve">SOP Product Certification and Registration</w:t>
            </w:r>
            <w:r>
              <w:rPr>
                <w:i/>
                <w:iCs/>
              </w:rPr>
              <w:t xml:space="preserve">SOP Change 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chas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OP Purcha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 and Service Provi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OP Integrated Software Develop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 Requirements for Sterile Medical Devi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- not applicable 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abil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OP Product Certification and Regist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of Surveillance and Measure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OP Post-Market Surveillance</w:t>
            </w:r>
            <w:r>
              <w:rPr>
                <w:i/>
                <w:iCs/>
              </w:rPr>
              <w:t xml:space="preserve">SOP Software Vali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 Measurement, Analysis and Improve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OP Integrated Software Development</w:t>
            </w:r>
            <w:r>
              <w:rPr>
                <w:i/>
                <w:iCs/>
              </w:rPr>
              <w:t xml:space="preserve">SOP Internal Auditing</w:t>
            </w:r>
            <w:r>
              <w:rPr>
                <w:i/>
                <w:iCs/>
              </w:rPr>
              <w:t xml:space="preserve">SOP Management Re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bac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OP Feedback 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aint Process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OP Feedback Management</w:t>
            </w:r>
            <w:r>
              <w:rPr>
                <w:i/>
                <w:iCs/>
              </w:rPr>
              <w:t xml:space="preserve">SOP Corrective and Preventive 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 to Authoriti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OP Incident Repor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 Audi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OP Internal Au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veillance and Measurement of Process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OP Management Re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veillance and Measurement of Produc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OP Post-Market Surveill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of Nonconforming Produc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OP Corrective and Preventive Actions</w:t>
            </w:r>
            <w:r>
              <w:rPr>
                <w:i/>
                <w:iCs/>
              </w:rPr>
              <w:t xml:space="preserve">SOP Incident Repor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 Data Analysi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OP Management Re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 Improvement: Corrective and Preventive A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OP Corrective and Preventive Action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0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1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5Z</dcterms:created>
  <dcterms:modified xsi:type="dcterms:W3CDTF">2024-06-04T04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